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B9955A" w14:textId="3362CA65" w:rsidR="00EB0674" w:rsidRDefault="00D5355C">
      <w:pPr>
        <w:rPr>
          <w:sz w:val="32"/>
          <w:szCs w:val="32"/>
        </w:rPr>
      </w:pPr>
      <w:r w:rsidRPr="00D5355C">
        <w:rPr>
          <w:sz w:val="32"/>
          <w:szCs w:val="32"/>
        </w:rPr>
        <w:t xml:space="preserve">Threshold is very useful in segmentation and extraction information form any image. </w:t>
      </w:r>
      <w:r>
        <w:rPr>
          <w:sz w:val="32"/>
          <w:szCs w:val="32"/>
        </w:rPr>
        <w:t>Threshold separate an object from an image, it can based on color. By separating image into different region based on pixel value, threshold distinguish object. It is used in image segmentation, object recognition and character recognition. Also threshold reduce noise and improve image visual quality</w:t>
      </w:r>
    </w:p>
    <w:p w14:paraId="0C94BB1B" w14:textId="77777777" w:rsidR="00D5355C" w:rsidRPr="00D5355C" w:rsidRDefault="00D5355C">
      <w:pPr>
        <w:rPr>
          <w:sz w:val="32"/>
          <w:szCs w:val="32"/>
        </w:rPr>
      </w:pPr>
    </w:p>
    <w:sectPr w:rsidR="00D5355C" w:rsidRPr="00D535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1NjAwMzEyNDKyMDBR0lEKTi0uzszPAykwrAUAUvE5tCwAAAA="/>
  </w:docVars>
  <w:rsids>
    <w:rsidRoot w:val="00A37277"/>
    <w:rsid w:val="00A37277"/>
    <w:rsid w:val="00D5355C"/>
    <w:rsid w:val="00EB0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52D28B"/>
  <w15:chartTrackingRefBased/>
  <w15:docId w15:val="{96D31897-191C-4D1D-BBC2-8E7FB222D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57</Words>
  <Characters>330</Characters>
  <Application>Microsoft Office Word</Application>
  <DocSecurity>0</DocSecurity>
  <Lines>6</Lines>
  <Paragraphs>1</Paragraphs>
  <ScaleCrop>false</ScaleCrop>
  <Company/>
  <LinksUpToDate>false</LinksUpToDate>
  <CharactersWithSpaces>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z</dc:creator>
  <cp:keywords/>
  <dc:description/>
  <cp:lastModifiedBy>Anuz</cp:lastModifiedBy>
  <cp:revision>2</cp:revision>
  <dcterms:created xsi:type="dcterms:W3CDTF">2024-09-23T01:54:00Z</dcterms:created>
  <dcterms:modified xsi:type="dcterms:W3CDTF">2024-09-23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a17cf5bc3f2695f238828db327c1b5578807cdcc9d7f0a8c4a95924b70fdae</vt:lpwstr>
  </property>
</Properties>
</file>